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F8E50" w14:textId="2C0C8642" w:rsidR="00664066" w:rsidRDefault="000B03AE" w:rsidP="00664066">
      <w:pPr>
        <w:spacing w:line="259" w:lineRule="auto"/>
        <w:rPr>
          <w:b/>
          <w:bCs/>
        </w:rPr>
      </w:pPr>
      <w:r>
        <w:rPr>
          <w:b/>
          <w:bCs/>
        </w:rPr>
        <w:t>SYP120 Prak</w:t>
      </w:r>
      <w:r w:rsidR="008A0F9D">
        <w:rPr>
          <w:b/>
          <w:bCs/>
        </w:rPr>
        <w:t>sisstudier i grunnleggende sykepleie</w:t>
      </w:r>
    </w:p>
    <w:p w14:paraId="56639968" w14:textId="77777777" w:rsidR="00664066" w:rsidRDefault="00664066" w:rsidP="00664066">
      <w:pPr>
        <w:spacing w:line="259" w:lineRule="auto"/>
        <w:rPr>
          <w:b/>
          <w:bCs/>
        </w:rPr>
      </w:pPr>
      <w:r>
        <w:rPr>
          <w:b/>
          <w:bCs/>
        </w:rPr>
        <w:t>Vurderingsskjema</w:t>
      </w:r>
    </w:p>
    <w:p w14:paraId="46011ED8" w14:textId="05C2800E" w:rsidR="00664066" w:rsidRDefault="008A0F9D" w:rsidP="00664066">
      <w:pPr>
        <w:spacing w:line="259" w:lineRule="auto"/>
      </w:pPr>
      <w:r>
        <w:t>0</w:t>
      </w:r>
      <w:r w:rsidR="00F2559D">
        <w:t>30221</w:t>
      </w:r>
      <w:r w:rsidR="00664066">
        <w:t>/AS</w:t>
      </w:r>
    </w:p>
    <w:p w14:paraId="647B76A0" w14:textId="77777777" w:rsidR="00B4103C" w:rsidRDefault="00B4103C" w:rsidP="00AC6AAF">
      <w:pPr>
        <w:rPr>
          <w:sz w:val="28"/>
          <w:szCs w:val="28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883"/>
        <w:gridCol w:w="6179"/>
      </w:tblGrid>
      <w:tr w:rsidR="00A12360" w14:paraId="21AB4CCE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B6711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Student: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DEA1F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  <w:tr w:rsidR="00A12360" w14:paraId="1DBE6394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AE2E63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Praksisveileder: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649C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  <w:tr w:rsidR="00A12360" w14:paraId="0265D7FA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EF35E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Praksissted: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B2560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  <w:tr w:rsidR="00A12360" w14:paraId="461CCB6E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B4E4A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Praksislærer: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736C3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  <w:tr w:rsidR="00A12360" w14:paraId="7F9A7762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506B6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Andre til stede i møtet:</w:t>
            </w:r>
            <w:r>
              <w:rPr>
                <w:lang w:eastAsia="en-US"/>
              </w:rPr>
              <w:br/>
              <w:t>Oppgi navn og funksjon.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F6676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  <w:tr w:rsidR="00A12360" w14:paraId="6A83A060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2E57B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Kull: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A9BB1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  <w:tr w:rsidR="00A12360" w14:paraId="4C860F5C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C833A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Studiested: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327AE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  <w:tr w:rsidR="00A12360" w14:paraId="07B88456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80B65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Tidsrom: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A0CC4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  <w:tr w:rsidR="00A12360" w14:paraId="2DCFDF99" w14:textId="77777777" w:rsidTr="00553390"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99582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  <w:r>
              <w:rPr>
                <w:lang w:eastAsia="en-US"/>
              </w:rPr>
              <w:t>Andre opplysninger:</w:t>
            </w:r>
          </w:p>
        </w:tc>
        <w:tc>
          <w:tcPr>
            <w:tcW w:w="6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973E6" w14:textId="77777777" w:rsidR="00A12360" w:rsidRDefault="00A12360" w:rsidP="00553390">
            <w:pPr>
              <w:spacing w:line="256" w:lineRule="auto"/>
              <w:rPr>
                <w:lang w:eastAsia="en-US"/>
              </w:rPr>
            </w:pPr>
          </w:p>
        </w:tc>
      </w:tr>
    </w:tbl>
    <w:p w14:paraId="0B6AA2B8" w14:textId="77777777" w:rsidR="00B837A1" w:rsidRDefault="00B837A1" w:rsidP="00B837A1">
      <w:pPr>
        <w:rPr>
          <w:sz w:val="22"/>
          <w:szCs w:val="22"/>
        </w:rPr>
      </w:pPr>
    </w:p>
    <w:p w14:paraId="0B6AA2D3" w14:textId="19330B02" w:rsidR="002576C6" w:rsidRPr="006222EC" w:rsidRDefault="00E25784" w:rsidP="00E25784">
      <w:pPr>
        <w:pStyle w:val="Overskrift1"/>
        <w:ind w:left="-5"/>
      </w:pPr>
      <w:r w:rsidRPr="006222EC">
        <w:t>HALVTIDSVURDERING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50DCD" w14:paraId="0B6AA2D5" w14:textId="77777777" w:rsidTr="0040046E">
        <w:tc>
          <w:tcPr>
            <w:tcW w:w="9212" w:type="dxa"/>
            <w:shd w:val="clear" w:color="auto" w:fill="EEECE1" w:themeFill="background2"/>
          </w:tcPr>
          <w:p w14:paraId="751F514E" w14:textId="67C0E889" w:rsidR="00450DCD" w:rsidRDefault="00450DCD" w:rsidP="00AC6AAF">
            <w:pPr>
              <w:keepNext/>
              <w:outlineLvl w:val="0"/>
              <w:rPr>
                <w:b/>
              </w:rPr>
            </w:pPr>
            <w:r w:rsidRPr="0051533B">
              <w:rPr>
                <w:b/>
              </w:rPr>
              <w:t>Studentens vurdering av seg selv før halvtidsvurdering med praksislærer.</w:t>
            </w:r>
            <w:r w:rsidR="005B1CFB">
              <w:rPr>
                <w:b/>
              </w:rPr>
              <w:t xml:space="preserve"> </w:t>
            </w:r>
            <w:r w:rsidR="005B1CFB" w:rsidRPr="000729EF">
              <w:rPr>
                <w:bCs/>
                <w:i/>
                <w:iCs/>
              </w:rPr>
              <w:t xml:space="preserve">(eget </w:t>
            </w:r>
            <w:r w:rsidR="005B1CFB">
              <w:rPr>
                <w:bCs/>
                <w:i/>
                <w:iCs/>
              </w:rPr>
              <w:t xml:space="preserve">digitalt </w:t>
            </w:r>
            <w:r w:rsidR="005B1CFB" w:rsidRPr="000729EF">
              <w:rPr>
                <w:bCs/>
                <w:i/>
                <w:iCs/>
              </w:rPr>
              <w:t>skjema)</w:t>
            </w:r>
          </w:p>
          <w:p w14:paraId="21D127F6" w14:textId="77777777" w:rsidR="00A90E97" w:rsidRDefault="00A90E97" w:rsidP="00A90E97">
            <w:pPr>
              <w:pStyle w:val="Listeavsnitt"/>
              <w:numPr>
                <w:ilvl w:val="0"/>
                <w:numId w:val="8"/>
              </w:numPr>
              <w:spacing w:after="138" w:line="259" w:lineRule="auto"/>
            </w:pPr>
            <w:r>
              <w:t>Studenten vurderer egen oppnåelse av læringsutbytte</w:t>
            </w:r>
          </w:p>
          <w:p w14:paraId="0B6AA2D4" w14:textId="15636973" w:rsidR="00A90E97" w:rsidRPr="00A90E97" w:rsidRDefault="00A90E97" w:rsidP="00A90E97">
            <w:pPr>
              <w:pStyle w:val="Listeavsnitt"/>
              <w:numPr>
                <w:ilvl w:val="0"/>
                <w:numId w:val="8"/>
              </w:numPr>
              <w:spacing w:after="138" w:line="259" w:lineRule="auto"/>
            </w:pPr>
            <w:r>
              <w:t>Beskriver hva som må arbeides videre med i praksisperioden</w:t>
            </w:r>
          </w:p>
        </w:tc>
      </w:tr>
      <w:tr w:rsidR="00450DCD" w14:paraId="0B6AA2E8" w14:textId="77777777" w:rsidTr="0008780A">
        <w:trPr>
          <w:trHeight w:val="365"/>
        </w:trPr>
        <w:tc>
          <w:tcPr>
            <w:tcW w:w="9212" w:type="dxa"/>
          </w:tcPr>
          <w:p w14:paraId="0B6AA2D7" w14:textId="77777777" w:rsidR="00450DCD" w:rsidRDefault="00450DCD" w:rsidP="00AC6AAF">
            <w:pPr>
              <w:keepNext/>
              <w:outlineLvl w:val="0"/>
              <w:rPr>
                <w:b/>
                <w:bCs/>
                <w:sz w:val="28"/>
                <w:szCs w:val="28"/>
              </w:rPr>
            </w:pPr>
          </w:p>
          <w:p w14:paraId="0B6AA2E7" w14:textId="77777777" w:rsidR="00450DCD" w:rsidRPr="0008780A" w:rsidRDefault="00450DCD" w:rsidP="00AC6AAF">
            <w:pPr>
              <w:keepNext/>
              <w:outlineLvl w:val="0"/>
              <w:rPr>
                <w:b/>
                <w:bCs/>
              </w:rPr>
            </w:pP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60D2F" w:rsidRPr="00F01A3D" w14:paraId="0B6AA305" w14:textId="77777777" w:rsidTr="00E25784">
        <w:tc>
          <w:tcPr>
            <w:tcW w:w="9062" w:type="dxa"/>
            <w:shd w:val="clear" w:color="auto" w:fill="EEECE1" w:themeFill="background2"/>
          </w:tcPr>
          <w:p w14:paraId="455E01E3" w14:textId="77777777" w:rsidR="004F4092" w:rsidRDefault="00660D2F" w:rsidP="004F4092">
            <w:pPr>
              <w:spacing w:after="1" w:line="328" w:lineRule="auto"/>
              <w:ind w:left="360" w:right="1723" w:hanging="360"/>
              <w:rPr>
                <w:b/>
              </w:rPr>
            </w:pPr>
            <w:r w:rsidRPr="00CD632D">
              <w:br w:type="page"/>
            </w:r>
            <w:r w:rsidR="004F4092">
              <w:rPr>
                <w:b/>
              </w:rPr>
              <w:t>Praksislærers vurdering av studentens oppnåelse av læringsutbytte</w:t>
            </w:r>
          </w:p>
          <w:p w14:paraId="445E36ED" w14:textId="77777777" w:rsidR="004F4092" w:rsidRDefault="004F4092" w:rsidP="004F4092">
            <w:pPr>
              <w:pStyle w:val="Listeavsnitt"/>
              <w:numPr>
                <w:ilvl w:val="0"/>
                <w:numId w:val="9"/>
              </w:numPr>
              <w:spacing w:after="1" w:line="328" w:lineRule="auto"/>
              <w:ind w:right="1723"/>
            </w:pPr>
            <w:r>
              <w:t>Praksislærer vurderer studentens oppnåelse av læringsutbytte</w:t>
            </w:r>
          </w:p>
          <w:p w14:paraId="0B6AA304" w14:textId="79EE41C6" w:rsidR="00B66909" w:rsidRPr="004F4092" w:rsidRDefault="004F4092" w:rsidP="004F4092">
            <w:pPr>
              <w:pStyle w:val="Listeavsnitt"/>
              <w:numPr>
                <w:ilvl w:val="0"/>
                <w:numId w:val="9"/>
              </w:numPr>
              <w:spacing w:after="1" w:line="328" w:lineRule="auto"/>
              <w:ind w:right="1723"/>
            </w:pPr>
            <w:r>
              <w:t xml:space="preserve">Beskriv hva som må arbeides videre med i praksisperioden </w:t>
            </w:r>
          </w:p>
        </w:tc>
      </w:tr>
      <w:tr w:rsidR="00660D2F" w:rsidRPr="00704D32" w14:paraId="0B6AA30E" w14:textId="77777777" w:rsidTr="004F4092">
        <w:trPr>
          <w:trHeight w:val="506"/>
        </w:trPr>
        <w:tc>
          <w:tcPr>
            <w:tcW w:w="9062" w:type="dxa"/>
            <w:shd w:val="clear" w:color="auto" w:fill="auto"/>
          </w:tcPr>
          <w:p w14:paraId="0B6AA30D" w14:textId="77777777" w:rsidR="00660D2F" w:rsidRPr="00542A02" w:rsidRDefault="00660D2F" w:rsidP="00AC6AAF"/>
        </w:tc>
      </w:tr>
    </w:tbl>
    <w:p w14:paraId="0B6AA30F" w14:textId="77777777" w:rsidR="00660D2F" w:rsidRDefault="00660D2F" w:rsidP="00AC6AAF"/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8516"/>
        <w:gridCol w:w="546"/>
      </w:tblGrid>
      <w:tr w:rsidR="00CC0E2E" w14:paraId="2BE2F3DF" w14:textId="77777777" w:rsidTr="00FA46B5">
        <w:tc>
          <w:tcPr>
            <w:tcW w:w="9067" w:type="dxa"/>
          </w:tcPr>
          <w:p w14:paraId="2CC4FB85" w14:textId="77777777" w:rsidR="00CC0E2E" w:rsidRDefault="00CC0E2E" w:rsidP="00553390">
            <w:pPr>
              <w:spacing w:line="259" w:lineRule="auto"/>
            </w:pPr>
            <w:r>
              <w:t>Teksten er basert på individuelle samtaler med praksisveileder og student</w:t>
            </w:r>
          </w:p>
        </w:tc>
        <w:sdt>
          <w:sdtPr>
            <w:id w:val="-1396731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3" w:type="dxa"/>
              </w:tcPr>
              <w:p w14:paraId="1BF1F223" w14:textId="77777777" w:rsidR="00CC0E2E" w:rsidRDefault="00CC0E2E" w:rsidP="00553390">
                <w:pPr>
                  <w:spacing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C0E2E" w14:paraId="4837D0A2" w14:textId="77777777" w:rsidTr="00FA46B5">
        <w:tc>
          <w:tcPr>
            <w:tcW w:w="9067" w:type="dxa"/>
          </w:tcPr>
          <w:p w14:paraId="3CB26C9B" w14:textId="77777777" w:rsidR="00CC0E2E" w:rsidRDefault="00CC0E2E" w:rsidP="00553390">
            <w:pPr>
              <w:spacing w:line="259" w:lineRule="auto"/>
            </w:pPr>
            <w:r>
              <w:t>Teksten er basert på samtale i møte mellom praksisveileder, praksislærer og student</w:t>
            </w:r>
          </w:p>
        </w:tc>
        <w:sdt>
          <w:sdtPr>
            <w:id w:val="-1836753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3" w:type="dxa"/>
              </w:tcPr>
              <w:p w14:paraId="23FD51CC" w14:textId="77777777" w:rsidR="00CC0E2E" w:rsidRDefault="00CC0E2E" w:rsidP="00553390">
                <w:pPr>
                  <w:spacing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362F67D" w14:textId="77777777" w:rsidR="00FA46B5" w:rsidRDefault="00FA46B5" w:rsidP="00DD51E1">
      <w:pPr>
        <w:spacing w:after="10" w:line="249" w:lineRule="auto"/>
        <w:ind w:left="10" w:hanging="10"/>
      </w:pPr>
    </w:p>
    <w:p w14:paraId="0B6AA315" w14:textId="64A89B84" w:rsidR="00660D2F" w:rsidRPr="00DD51E1" w:rsidRDefault="006E5B6C" w:rsidP="00DD51E1">
      <w:pPr>
        <w:spacing w:after="10" w:line="249" w:lineRule="auto"/>
        <w:ind w:left="10" w:hanging="10"/>
      </w:pPr>
      <w:r w:rsidRPr="003D3F64">
        <w:t xml:space="preserve">Fravær: </w:t>
      </w:r>
      <w:r w:rsidR="00FA46B5">
        <w:t xml:space="preserve">xx </w:t>
      </w:r>
      <w:r w:rsidRPr="003D3F64">
        <w:t>timer.</w:t>
      </w:r>
    </w:p>
    <w:p w14:paraId="0B6AA316" w14:textId="0B24EBD0" w:rsidR="00660D2F" w:rsidRDefault="00660D2F" w:rsidP="00AC6AAF">
      <w:pPr>
        <w:rPr>
          <w:szCs w:val="20"/>
        </w:rPr>
      </w:pPr>
    </w:p>
    <w:p w14:paraId="227751D2" w14:textId="518860CD" w:rsidR="00D22B4F" w:rsidRPr="005B3BAF" w:rsidRDefault="005B3BAF" w:rsidP="005B3BAF">
      <w:pPr>
        <w:spacing w:after="10"/>
        <w:rPr>
          <w:b/>
          <w:bCs/>
        </w:rPr>
      </w:pPr>
      <w:r w:rsidRPr="004C73D0">
        <w:rPr>
          <w:b/>
          <w:bCs/>
        </w:rPr>
        <w:t xml:space="preserve">Fare for ikke bestått karakter </w:t>
      </w:r>
      <w:r w:rsidR="00E77DCA">
        <w:rPr>
          <w:i/>
          <w:iCs/>
        </w:rPr>
        <w:t>(eget digitalt skjema)</w:t>
      </w:r>
      <w:r w:rsidRPr="004C73D0">
        <w:rPr>
          <w:b/>
          <w:bCs/>
        </w:rPr>
        <w:tab/>
        <w:t xml:space="preserve">                              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8516"/>
        <w:gridCol w:w="546"/>
      </w:tblGrid>
      <w:tr w:rsidR="001409E5" w14:paraId="65FF7671" w14:textId="77777777" w:rsidTr="00553390">
        <w:tc>
          <w:tcPr>
            <w:tcW w:w="9067" w:type="dxa"/>
          </w:tcPr>
          <w:p w14:paraId="12FE0128" w14:textId="77777777" w:rsidR="001409E5" w:rsidRDefault="001409E5" w:rsidP="00553390">
            <w:pPr>
              <w:spacing w:line="259" w:lineRule="auto"/>
            </w:pPr>
            <w:r>
              <w:t>Studenten står i fare for ikke å bestå praksisperioden</w:t>
            </w:r>
          </w:p>
        </w:tc>
        <w:sdt>
          <w:sdtPr>
            <w:id w:val="-692145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3" w:type="dxa"/>
              </w:tcPr>
              <w:p w14:paraId="357F0C16" w14:textId="77777777" w:rsidR="001409E5" w:rsidRDefault="001409E5" w:rsidP="00553390">
                <w:pPr>
                  <w:spacing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tbl>
      <w:tblPr>
        <w:tblStyle w:val="TableGrid"/>
        <w:tblW w:w="9060" w:type="dxa"/>
        <w:tblInd w:w="7" w:type="dxa"/>
        <w:tblCellMar>
          <w:top w:w="1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060"/>
      </w:tblGrid>
      <w:tr w:rsidR="001409E5" w14:paraId="1B67DEBC" w14:textId="77777777" w:rsidTr="00553390">
        <w:trPr>
          <w:trHeight w:val="329"/>
        </w:trPr>
        <w:tc>
          <w:tcPr>
            <w:tcW w:w="9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FADB6" w14:textId="77777777" w:rsidR="001409E5" w:rsidRDefault="001409E5" w:rsidP="00553390">
            <w:pPr>
              <w:spacing w:line="259" w:lineRule="auto"/>
            </w:pPr>
            <w:r>
              <w:t xml:space="preserve">Redegjørelse for hva studenten må gjøre og oppnå for å bestå praksis. </w:t>
            </w:r>
          </w:p>
        </w:tc>
      </w:tr>
      <w:tr w:rsidR="001409E5" w14:paraId="60CA2081" w14:textId="77777777" w:rsidTr="00553390">
        <w:trPr>
          <w:trHeight w:val="329"/>
        </w:trPr>
        <w:tc>
          <w:tcPr>
            <w:tcW w:w="9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88DF0" w14:textId="77777777" w:rsidR="001409E5" w:rsidRDefault="001409E5" w:rsidP="00553390">
            <w:pPr>
              <w:spacing w:line="259" w:lineRule="auto"/>
            </w:pPr>
          </w:p>
        </w:tc>
      </w:tr>
    </w:tbl>
    <w:p w14:paraId="138290E9" w14:textId="77777777" w:rsidR="001409E5" w:rsidRPr="003044D8" w:rsidRDefault="001409E5" w:rsidP="00AC6AAF">
      <w:pPr>
        <w:rPr>
          <w:szCs w:val="20"/>
        </w:rPr>
      </w:pPr>
    </w:p>
    <w:p w14:paraId="0B6AA317" w14:textId="77777777" w:rsidR="00660D2F" w:rsidRPr="003044D8" w:rsidRDefault="00660D2F" w:rsidP="00AC6AAF">
      <w:pPr>
        <w:rPr>
          <w:szCs w:val="20"/>
        </w:rPr>
      </w:pPr>
      <w:r w:rsidRPr="003044D8">
        <w:rPr>
          <w:szCs w:val="20"/>
        </w:rPr>
        <w:tab/>
      </w:r>
      <w:r w:rsidRPr="003044D8">
        <w:rPr>
          <w:szCs w:val="20"/>
        </w:rPr>
        <w:tab/>
      </w:r>
    </w:p>
    <w:p w14:paraId="0B6AA31A" w14:textId="2D3BEC67" w:rsidR="00660D2F" w:rsidRDefault="00660D2F" w:rsidP="00AC6AAF">
      <w:pPr>
        <w:rPr>
          <w:szCs w:val="20"/>
        </w:rPr>
      </w:pPr>
    </w:p>
    <w:p w14:paraId="01DB2752" w14:textId="0D71FC84" w:rsidR="00001DD9" w:rsidRDefault="00001DD9">
      <w:pPr>
        <w:spacing w:after="200" w:line="276" w:lineRule="auto"/>
        <w:rPr>
          <w:szCs w:val="20"/>
        </w:rPr>
      </w:pPr>
      <w:r>
        <w:rPr>
          <w:szCs w:val="20"/>
        </w:rPr>
        <w:br w:type="page"/>
      </w:r>
    </w:p>
    <w:p w14:paraId="68F10E8B" w14:textId="296C7793" w:rsidR="003F1BA1" w:rsidRPr="0008780A" w:rsidRDefault="00B37D6B" w:rsidP="00B37D6B">
      <w:pPr>
        <w:pStyle w:val="Overskrift1"/>
        <w:ind w:left="-5"/>
      </w:pPr>
      <w:r w:rsidRPr="0008780A">
        <w:lastRenderedPageBreak/>
        <w:t>SLUTTVURDER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60D2F" w:rsidRPr="0051533B" w14:paraId="0B6AA31C" w14:textId="77777777" w:rsidTr="00F03DBD">
        <w:tc>
          <w:tcPr>
            <w:tcW w:w="9062" w:type="dxa"/>
            <w:shd w:val="clear" w:color="auto" w:fill="EEECE1" w:themeFill="background2"/>
          </w:tcPr>
          <w:p w14:paraId="16B2062A" w14:textId="2DA2F4FF" w:rsidR="00F35F38" w:rsidRDefault="00660D2F" w:rsidP="007B44BA">
            <w:pPr>
              <w:spacing w:line="330" w:lineRule="auto"/>
              <w:ind w:left="32"/>
              <w:rPr>
                <w:b/>
              </w:rPr>
            </w:pPr>
            <w:r w:rsidRPr="0051533B">
              <w:br w:type="page"/>
            </w:r>
            <w:r w:rsidR="00F35F38">
              <w:rPr>
                <w:b/>
              </w:rPr>
              <w:t>Studentens vurdering av seg selv før sluttvurdering med praksislærer</w:t>
            </w:r>
            <w:r w:rsidR="000729EF">
              <w:rPr>
                <w:b/>
              </w:rPr>
              <w:t xml:space="preserve"> </w:t>
            </w:r>
            <w:r w:rsidR="000729EF" w:rsidRPr="000729EF">
              <w:rPr>
                <w:bCs/>
                <w:i/>
                <w:iCs/>
              </w:rPr>
              <w:t xml:space="preserve">(eget </w:t>
            </w:r>
            <w:r w:rsidR="000729EF">
              <w:rPr>
                <w:bCs/>
                <w:i/>
                <w:iCs/>
              </w:rPr>
              <w:t xml:space="preserve">digitalt </w:t>
            </w:r>
            <w:r w:rsidR="000729EF" w:rsidRPr="000729EF">
              <w:rPr>
                <w:bCs/>
                <w:i/>
                <w:iCs/>
              </w:rPr>
              <w:t>skjema)</w:t>
            </w:r>
          </w:p>
          <w:p w14:paraId="281D6E00" w14:textId="77777777" w:rsidR="00660D2F" w:rsidRDefault="00F35F38" w:rsidP="007B44BA">
            <w:pPr>
              <w:pStyle w:val="Listeavsnitt"/>
              <w:numPr>
                <w:ilvl w:val="0"/>
                <w:numId w:val="11"/>
              </w:numPr>
              <w:spacing w:line="330" w:lineRule="auto"/>
              <w:ind w:right="1485"/>
            </w:pPr>
            <w:r>
              <w:t>Studenten vurderer egen oppnåelse av læringsutbytte</w:t>
            </w:r>
          </w:p>
          <w:p w14:paraId="0B6AA31B" w14:textId="0C11AD60" w:rsidR="00DB00E1" w:rsidRPr="00F35F38" w:rsidRDefault="00DB00E1" w:rsidP="007B44BA">
            <w:pPr>
              <w:pStyle w:val="Listeavsnitt"/>
              <w:numPr>
                <w:ilvl w:val="0"/>
                <w:numId w:val="11"/>
              </w:numPr>
              <w:spacing w:line="330" w:lineRule="auto"/>
              <w:ind w:right="1485"/>
            </w:pPr>
            <w:r>
              <w:t>Hva må arbeides videre med i neste praksisperiode.</w:t>
            </w:r>
          </w:p>
        </w:tc>
      </w:tr>
      <w:tr w:rsidR="00660D2F" w:rsidRPr="0051533B" w14:paraId="0B6AA32E" w14:textId="77777777" w:rsidTr="00F03DBD">
        <w:trPr>
          <w:trHeight w:val="488"/>
        </w:trPr>
        <w:tc>
          <w:tcPr>
            <w:tcW w:w="9062" w:type="dxa"/>
            <w:shd w:val="clear" w:color="auto" w:fill="auto"/>
          </w:tcPr>
          <w:p w14:paraId="0B6AA32D" w14:textId="629A2F8A" w:rsidR="0040046E" w:rsidRPr="0051533B" w:rsidRDefault="0040046E" w:rsidP="00AC6AAF"/>
        </w:tc>
      </w:tr>
    </w:tbl>
    <w:p w14:paraId="0B6AA343" w14:textId="77777777" w:rsidR="00F83127" w:rsidRDefault="00F83127" w:rsidP="00AC6AA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2"/>
      </w:tblGrid>
      <w:tr w:rsidR="00660D2F" w:rsidRPr="00704D32" w14:paraId="0B6AA346" w14:textId="77777777" w:rsidTr="0040046E">
        <w:tc>
          <w:tcPr>
            <w:tcW w:w="9212" w:type="dxa"/>
            <w:shd w:val="clear" w:color="auto" w:fill="EEECE1" w:themeFill="background2"/>
          </w:tcPr>
          <w:p w14:paraId="51BCDDFF" w14:textId="77777777" w:rsidR="005E4F3A" w:rsidRDefault="005E4F3A" w:rsidP="005E4F3A">
            <w:pPr>
              <w:spacing w:after="1" w:line="328" w:lineRule="auto"/>
              <w:ind w:left="360" w:right="1723" w:hanging="360"/>
              <w:rPr>
                <w:b/>
              </w:rPr>
            </w:pPr>
            <w:r>
              <w:rPr>
                <w:b/>
              </w:rPr>
              <w:t>Praksislærers vurdering av studentens oppnåelse av læringsutbytte</w:t>
            </w:r>
          </w:p>
          <w:p w14:paraId="7E392543" w14:textId="77777777" w:rsidR="00B66909" w:rsidRDefault="005E4F3A" w:rsidP="007B44BA">
            <w:pPr>
              <w:pStyle w:val="Listeavsnitt"/>
              <w:numPr>
                <w:ilvl w:val="0"/>
                <w:numId w:val="12"/>
              </w:numPr>
            </w:pPr>
            <w:r>
              <w:t>Praksislærer vurderer studentens oppnåelse av læringsutbytte</w:t>
            </w:r>
          </w:p>
          <w:p w14:paraId="0B6AA345" w14:textId="715771F3" w:rsidR="005839D9" w:rsidRPr="007B44BA" w:rsidRDefault="005839D9" w:rsidP="007B44BA">
            <w:pPr>
              <w:pStyle w:val="Listeavsnitt"/>
              <w:numPr>
                <w:ilvl w:val="0"/>
                <w:numId w:val="12"/>
              </w:numPr>
              <w:rPr>
                <w:b/>
              </w:rPr>
            </w:pPr>
            <w:r>
              <w:t>Hva må arbeides videre med i neste praksisperiode.</w:t>
            </w:r>
          </w:p>
        </w:tc>
      </w:tr>
      <w:tr w:rsidR="00660D2F" w:rsidRPr="00704D32" w14:paraId="0B6AA357" w14:textId="77777777" w:rsidTr="0008780A">
        <w:trPr>
          <w:trHeight w:val="370"/>
        </w:trPr>
        <w:tc>
          <w:tcPr>
            <w:tcW w:w="9212" w:type="dxa"/>
            <w:shd w:val="clear" w:color="auto" w:fill="auto"/>
          </w:tcPr>
          <w:p w14:paraId="0B6AA356" w14:textId="078D13B9" w:rsidR="00660D2F" w:rsidRPr="00542A02" w:rsidRDefault="00660D2F" w:rsidP="00AC6AAF"/>
        </w:tc>
      </w:tr>
    </w:tbl>
    <w:p w14:paraId="0B6AA359" w14:textId="26894192" w:rsidR="00660D2F" w:rsidRDefault="00660D2F" w:rsidP="00AC6AAF"/>
    <w:tbl>
      <w:tblPr>
        <w:tblStyle w:val="Tabellrutenett"/>
        <w:tblW w:w="9406" w:type="dxa"/>
        <w:tblLook w:val="04A0" w:firstRow="1" w:lastRow="0" w:firstColumn="1" w:lastColumn="0" w:noHBand="0" w:noVBand="1"/>
      </w:tblPr>
      <w:tblGrid>
        <w:gridCol w:w="8856"/>
        <w:gridCol w:w="550"/>
      </w:tblGrid>
      <w:tr w:rsidR="00880AC4" w14:paraId="24D5301F" w14:textId="77777777" w:rsidTr="00553390">
        <w:tc>
          <w:tcPr>
            <w:tcW w:w="8856" w:type="dxa"/>
            <w:tcBorders>
              <w:top w:val="nil"/>
              <w:left w:val="nil"/>
              <w:bottom w:val="nil"/>
              <w:right w:val="nil"/>
            </w:tcBorders>
          </w:tcPr>
          <w:p w14:paraId="30075401" w14:textId="77777777" w:rsidR="00880AC4" w:rsidRDefault="00880AC4" w:rsidP="00553390">
            <w:pPr>
              <w:spacing w:line="259" w:lineRule="auto"/>
            </w:pPr>
            <w:r>
              <w:t>Teksten er basert på individuelle samtaler med praksisveileder og student</w:t>
            </w:r>
          </w:p>
        </w:tc>
        <w:sdt>
          <w:sdtPr>
            <w:id w:val="1043414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42E71EC" w14:textId="77777777" w:rsidR="00880AC4" w:rsidRDefault="00880AC4" w:rsidP="00553390">
                <w:pPr>
                  <w:spacing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80AC4" w14:paraId="10B1E31F" w14:textId="77777777" w:rsidTr="005533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8856" w:type="dxa"/>
          </w:tcPr>
          <w:p w14:paraId="21A3D062" w14:textId="77777777" w:rsidR="00880AC4" w:rsidRDefault="00880AC4" w:rsidP="00553390">
            <w:pPr>
              <w:spacing w:line="259" w:lineRule="auto"/>
            </w:pPr>
            <w:r>
              <w:t>Teksten er basert på samtale i møte mellom praksisveileder, praksislærer og student</w:t>
            </w:r>
          </w:p>
        </w:tc>
        <w:sdt>
          <w:sdtPr>
            <w:id w:val="-1553301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50" w:type="dxa"/>
              </w:tcPr>
              <w:p w14:paraId="247DFF25" w14:textId="77777777" w:rsidR="00880AC4" w:rsidRDefault="00880AC4" w:rsidP="00553390">
                <w:pPr>
                  <w:spacing w:line="259" w:lineRule="auto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795E0240" w14:textId="77777777" w:rsidR="00880AC4" w:rsidRDefault="00880AC4" w:rsidP="00AC6AAF"/>
    <w:p w14:paraId="0B6AA35A" w14:textId="77777777" w:rsidR="00660D2F" w:rsidRPr="000B4BE1" w:rsidRDefault="00660D2F" w:rsidP="00AC6AAF">
      <w:pPr>
        <w:rPr>
          <w:b/>
          <w:bCs/>
          <w:szCs w:val="20"/>
        </w:rPr>
      </w:pPr>
      <w:r w:rsidRPr="000B4BE1">
        <w:rPr>
          <w:b/>
          <w:bCs/>
          <w:szCs w:val="20"/>
        </w:rPr>
        <w:t>Arbeidskrav for å få praksisperioden bestått:</w:t>
      </w:r>
    </w:p>
    <w:tbl>
      <w:tblPr>
        <w:tblStyle w:val="Tabellrutenett1"/>
        <w:tblW w:w="5000" w:type="pct"/>
        <w:tblLook w:val="04A0" w:firstRow="1" w:lastRow="0" w:firstColumn="1" w:lastColumn="0" w:noHBand="0" w:noVBand="1"/>
      </w:tblPr>
      <w:tblGrid>
        <w:gridCol w:w="3414"/>
        <w:gridCol w:w="1771"/>
        <w:gridCol w:w="727"/>
        <w:gridCol w:w="2423"/>
        <w:gridCol w:w="727"/>
      </w:tblGrid>
      <w:tr w:rsidR="00C8690F" w:rsidRPr="00720591" w14:paraId="6E2ADA17" w14:textId="77777777" w:rsidTr="00572D0A">
        <w:tc>
          <w:tcPr>
            <w:tcW w:w="1884" w:type="pct"/>
            <w:vAlign w:val="center"/>
          </w:tcPr>
          <w:p w14:paraId="1B9E20C7" w14:textId="5835273B" w:rsidR="00C8690F" w:rsidRPr="00720591" w:rsidRDefault="002C0902" w:rsidP="004D5422">
            <w:pPr>
              <w:spacing w:after="13" w:line="249" w:lineRule="auto"/>
            </w:pPr>
            <w:r>
              <w:t>Arbeids</w:t>
            </w:r>
            <w:r w:rsidR="00CB60B6">
              <w:t>krav</w:t>
            </w:r>
            <w:r w:rsidR="008B52D2">
              <w:t xml:space="preserve"> nr. 1</w:t>
            </w:r>
          </w:p>
        </w:tc>
        <w:tc>
          <w:tcPr>
            <w:tcW w:w="977" w:type="pct"/>
            <w:tcBorders>
              <w:bottom w:val="single" w:sz="4" w:space="0" w:color="auto"/>
              <w:right w:val="nil"/>
            </w:tcBorders>
            <w:vAlign w:val="center"/>
          </w:tcPr>
          <w:p w14:paraId="1C5C3EB9" w14:textId="77777777" w:rsidR="00C8690F" w:rsidRPr="00720591" w:rsidRDefault="00C8690F" w:rsidP="004D5422">
            <w:pPr>
              <w:spacing w:after="13" w:line="249" w:lineRule="auto"/>
            </w:pPr>
            <w:r w:rsidRPr="00720591">
              <w:t>Godkjent</w:t>
            </w:r>
          </w:p>
        </w:tc>
        <w:sdt>
          <w:sdtPr>
            <w:id w:val="-21198291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1" w:type="pct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19DF08AD" w14:textId="77777777" w:rsidR="00C8690F" w:rsidRPr="00720591" w:rsidRDefault="00C8690F" w:rsidP="004D5422">
                <w:pPr>
                  <w:spacing w:after="13" w:line="249" w:lineRule="auto"/>
                  <w:jc w:val="center"/>
                </w:pPr>
                <w:r w:rsidRPr="007205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37" w:type="pct"/>
            <w:tcBorders>
              <w:bottom w:val="single" w:sz="4" w:space="0" w:color="auto"/>
              <w:right w:val="nil"/>
            </w:tcBorders>
            <w:vAlign w:val="center"/>
          </w:tcPr>
          <w:p w14:paraId="1C5C9F4B" w14:textId="77777777" w:rsidR="00C8690F" w:rsidRPr="00720591" w:rsidRDefault="00C8690F" w:rsidP="004D5422">
            <w:pPr>
              <w:spacing w:after="13" w:line="249" w:lineRule="auto"/>
            </w:pPr>
            <w:r w:rsidRPr="00720591">
              <w:t>Ikke godkjent</w:t>
            </w:r>
          </w:p>
        </w:tc>
        <w:sdt>
          <w:sdtPr>
            <w:id w:val="-1150294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1" w:type="pct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2857B230" w14:textId="77777777" w:rsidR="00C8690F" w:rsidRPr="00720591" w:rsidRDefault="00C8690F" w:rsidP="004D5422">
                <w:pPr>
                  <w:spacing w:after="13" w:line="249" w:lineRule="auto"/>
                  <w:jc w:val="center"/>
                </w:pPr>
                <w:r w:rsidRPr="007205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B52D2" w:rsidRPr="00720591" w14:paraId="6B98D0D1" w14:textId="77777777" w:rsidTr="00AD56F2">
        <w:tc>
          <w:tcPr>
            <w:tcW w:w="1884" w:type="pct"/>
            <w:vAlign w:val="center"/>
          </w:tcPr>
          <w:p w14:paraId="25CFA2FF" w14:textId="2D40167E" w:rsidR="008B52D2" w:rsidRPr="00720591" w:rsidRDefault="00DC567D" w:rsidP="00AD56F2">
            <w:pPr>
              <w:spacing w:after="13" w:line="249" w:lineRule="auto"/>
            </w:pPr>
            <w:r>
              <w:t>Arbeid</w:t>
            </w:r>
            <w:r w:rsidR="008B52D2" w:rsidRPr="00720591">
              <w:t>s</w:t>
            </w:r>
            <w:r w:rsidR="00CB60B6">
              <w:t>krav</w:t>
            </w:r>
            <w:r w:rsidR="008B52D2">
              <w:t xml:space="preserve"> nr. 2</w:t>
            </w:r>
          </w:p>
        </w:tc>
        <w:tc>
          <w:tcPr>
            <w:tcW w:w="977" w:type="pct"/>
            <w:tcBorders>
              <w:bottom w:val="single" w:sz="4" w:space="0" w:color="auto"/>
              <w:right w:val="nil"/>
            </w:tcBorders>
            <w:vAlign w:val="center"/>
          </w:tcPr>
          <w:p w14:paraId="29ACCE28" w14:textId="77777777" w:rsidR="008B52D2" w:rsidRPr="00720591" w:rsidRDefault="008B52D2" w:rsidP="00AD56F2">
            <w:pPr>
              <w:spacing w:after="13" w:line="249" w:lineRule="auto"/>
            </w:pPr>
            <w:r w:rsidRPr="00720591">
              <w:t>Godkjent</w:t>
            </w:r>
          </w:p>
        </w:tc>
        <w:sdt>
          <w:sdtPr>
            <w:id w:val="479355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1" w:type="pct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656D8CE0" w14:textId="77777777" w:rsidR="008B52D2" w:rsidRPr="00720591" w:rsidRDefault="008B52D2" w:rsidP="00AD56F2">
                <w:pPr>
                  <w:spacing w:after="13" w:line="249" w:lineRule="auto"/>
                  <w:jc w:val="center"/>
                </w:pPr>
                <w:r w:rsidRPr="007205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37" w:type="pct"/>
            <w:tcBorders>
              <w:bottom w:val="single" w:sz="4" w:space="0" w:color="auto"/>
              <w:right w:val="nil"/>
            </w:tcBorders>
            <w:vAlign w:val="center"/>
          </w:tcPr>
          <w:p w14:paraId="36C25DFE" w14:textId="77777777" w:rsidR="008B52D2" w:rsidRPr="00720591" w:rsidRDefault="008B52D2" w:rsidP="00AD56F2">
            <w:pPr>
              <w:spacing w:after="13" w:line="249" w:lineRule="auto"/>
            </w:pPr>
            <w:r w:rsidRPr="00720591">
              <w:t>Ikke godkjent</w:t>
            </w:r>
          </w:p>
        </w:tc>
        <w:sdt>
          <w:sdtPr>
            <w:id w:val="-1090614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1" w:type="pct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599CB356" w14:textId="77777777" w:rsidR="008B52D2" w:rsidRPr="00720591" w:rsidRDefault="008B52D2" w:rsidP="00AD56F2">
                <w:pPr>
                  <w:spacing w:after="13" w:line="249" w:lineRule="auto"/>
                  <w:jc w:val="center"/>
                </w:pPr>
                <w:r w:rsidRPr="007205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3022C" w:rsidRPr="00720591" w14:paraId="27D04B0C" w14:textId="77777777" w:rsidTr="00643157">
        <w:tc>
          <w:tcPr>
            <w:tcW w:w="1884" w:type="pct"/>
            <w:vAlign w:val="center"/>
          </w:tcPr>
          <w:p w14:paraId="7CFDA89A" w14:textId="78A49E55" w:rsidR="00C3022C" w:rsidRPr="00720591" w:rsidRDefault="00C3022C" w:rsidP="00C3022C">
            <w:pPr>
              <w:spacing w:after="13" w:line="249" w:lineRule="auto"/>
            </w:pPr>
            <w:r>
              <w:t>Obligatorisk og aktiv deltakelse i refleksjonsgruppe</w:t>
            </w:r>
            <w:r w:rsidR="00DC567D">
              <w:t>r</w:t>
            </w:r>
          </w:p>
        </w:tc>
        <w:tc>
          <w:tcPr>
            <w:tcW w:w="977" w:type="pct"/>
            <w:tcBorders>
              <w:bottom w:val="single" w:sz="4" w:space="0" w:color="auto"/>
              <w:right w:val="nil"/>
            </w:tcBorders>
            <w:vAlign w:val="center"/>
          </w:tcPr>
          <w:p w14:paraId="2A3A0CB7" w14:textId="77777777" w:rsidR="00C3022C" w:rsidRPr="00720591" w:rsidRDefault="00C3022C" w:rsidP="00C3022C">
            <w:pPr>
              <w:spacing w:after="13" w:line="249" w:lineRule="auto"/>
            </w:pPr>
            <w:r w:rsidRPr="00720591">
              <w:t>Godkjent</w:t>
            </w:r>
          </w:p>
        </w:tc>
        <w:sdt>
          <w:sdtPr>
            <w:id w:val="-2115037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1" w:type="pct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10068A32" w14:textId="77777777" w:rsidR="00C3022C" w:rsidRPr="00720591" w:rsidRDefault="00C3022C" w:rsidP="00C3022C">
                <w:pPr>
                  <w:spacing w:after="13" w:line="249" w:lineRule="auto"/>
                  <w:jc w:val="center"/>
                </w:pPr>
                <w:r w:rsidRPr="007205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37" w:type="pct"/>
            <w:tcBorders>
              <w:bottom w:val="single" w:sz="4" w:space="0" w:color="auto"/>
              <w:right w:val="nil"/>
            </w:tcBorders>
            <w:vAlign w:val="center"/>
          </w:tcPr>
          <w:p w14:paraId="65F05F1A" w14:textId="77777777" w:rsidR="00C3022C" w:rsidRPr="00720591" w:rsidRDefault="00C3022C" w:rsidP="00C3022C">
            <w:pPr>
              <w:spacing w:after="13" w:line="249" w:lineRule="auto"/>
            </w:pPr>
            <w:r w:rsidRPr="00720591">
              <w:t>Ikke godkjent</w:t>
            </w:r>
          </w:p>
        </w:tc>
        <w:sdt>
          <w:sdtPr>
            <w:id w:val="-16081923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1" w:type="pct"/>
                <w:tcBorders>
                  <w:left w:val="nil"/>
                  <w:bottom w:val="single" w:sz="4" w:space="0" w:color="auto"/>
                </w:tcBorders>
                <w:vAlign w:val="center"/>
              </w:tcPr>
              <w:p w14:paraId="517D5876" w14:textId="77777777" w:rsidR="00C3022C" w:rsidRPr="00720591" w:rsidRDefault="00C3022C" w:rsidP="00C3022C">
                <w:pPr>
                  <w:spacing w:after="13" w:line="249" w:lineRule="auto"/>
                  <w:jc w:val="center"/>
                </w:pPr>
                <w:r w:rsidRPr="007205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3157" w:rsidRPr="00720591" w14:paraId="5E861913" w14:textId="77777777" w:rsidTr="00643157">
        <w:tc>
          <w:tcPr>
            <w:tcW w:w="1884" w:type="pct"/>
          </w:tcPr>
          <w:p w14:paraId="44051EE0" w14:textId="23DC8D4B" w:rsidR="00643157" w:rsidRDefault="00643157" w:rsidP="0033772A">
            <w:pPr>
              <w:spacing w:after="13" w:line="249" w:lineRule="auto"/>
            </w:pPr>
            <w:r>
              <w:t>Eventuelt ekstra arbeids</w:t>
            </w:r>
            <w:r w:rsidR="00CB60B6">
              <w:t>krav</w:t>
            </w:r>
          </w:p>
        </w:tc>
        <w:tc>
          <w:tcPr>
            <w:tcW w:w="977" w:type="pct"/>
            <w:tcBorders>
              <w:right w:val="nil"/>
            </w:tcBorders>
          </w:tcPr>
          <w:p w14:paraId="137E5513" w14:textId="77777777" w:rsidR="00643157" w:rsidRPr="00720591" w:rsidRDefault="00643157" w:rsidP="0033772A">
            <w:pPr>
              <w:spacing w:after="13" w:line="249" w:lineRule="auto"/>
            </w:pPr>
            <w:r w:rsidRPr="00720591">
              <w:t>Godkjent</w:t>
            </w:r>
          </w:p>
        </w:tc>
        <w:sdt>
          <w:sdtPr>
            <w:id w:val="68319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1" w:type="pct"/>
                <w:tcBorders>
                  <w:left w:val="nil"/>
                </w:tcBorders>
              </w:tcPr>
              <w:p w14:paraId="70928607" w14:textId="77777777" w:rsidR="00643157" w:rsidRDefault="00643157" w:rsidP="0033772A">
                <w:pPr>
                  <w:spacing w:after="13" w:line="249" w:lineRule="auto"/>
                  <w:jc w:val="center"/>
                </w:pPr>
                <w:r w:rsidRPr="00720591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337" w:type="pct"/>
            <w:tcBorders>
              <w:right w:val="nil"/>
            </w:tcBorders>
          </w:tcPr>
          <w:p w14:paraId="402CA95D" w14:textId="77777777" w:rsidR="00643157" w:rsidRPr="00720591" w:rsidRDefault="00643157" w:rsidP="0033772A">
            <w:pPr>
              <w:spacing w:after="13" w:line="249" w:lineRule="auto"/>
            </w:pPr>
            <w:r w:rsidRPr="00720591">
              <w:t>Ikke godkjent</w:t>
            </w:r>
          </w:p>
        </w:tc>
        <w:sdt>
          <w:sdtPr>
            <w:id w:val="-1862885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01" w:type="pct"/>
                <w:tcBorders>
                  <w:left w:val="nil"/>
                </w:tcBorders>
              </w:tcPr>
              <w:p w14:paraId="0C6A2124" w14:textId="004FF4FA" w:rsidR="00643157" w:rsidRDefault="00643157" w:rsidP="0033772A">
                <w:pPr>
                  <w:spacing w:after="13" w:line="249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5125AE4" w14:textId="77777777" w:rsidR="00763C54" w:rsidRDefault="00763C54" w:rsidP="00763C54">
      <w:pPr>
        <w:spacing w:after="10"/>
      </w:pPr>
    </w:p>
    <w:p w14:paraId="3C35CB0C" w14:textId="16A02A2F" w:rsidR="00763C54" w:rsidRDefault="00763C54" w:rsidP="00763C54">
      <w:pPr>
        <w:spacing w:after="10"/>
      </w:pPr>
      <w:r>
        <w:t xml:space="preserve">Totalt fravær: </w:t>
      </w:r>
      <w:r w:rsidR="00BB233B">
        <w:t>xx</w:t>
      </w:r>
      <w:r>
        <w:t xml:space="preserve"> timer. </w:t>
      </w:r>
    </w:p>
    <w:p w14:paraId="76BB6C9D" w14:textId="77777777" w:rsidR="00763C54" w:rsidRDefault="00763C54" w:rsidP="00763C54">
      <w:pPr>
        <w:tabs>
          <w:tab w:val="center" w:pos="2773"/>
          <w:tab w:val="center" w:pos="3541"/>
          <w:tab w:val="center" w:pos="5338"/>
          <w:tab w:val="center" w:pos="7534"/>
        </w:tabs>
        <w:spacing w:after="10"/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2698"/>
        <w:gridCol w:w="4184"/>
      </w:tblGrid>
      <w:tr w:rsidR="00C159AA" w:rsidRPr="00E13605" w14:paraId="2C6BC4F7" w14:textId="77777777" w:rsidTr="00553390">
        <w:tc>
          <w:tcPr>
            <w:tcW w:w="2698" w:type="dxa"/>
          </w:tcPr>
          <w:p w14:paraId="56AF3632" w14:textId="77777777" w:rsidR="00C159AA" w:rsidRPr="00E13605" w:rsidRDefault="00C159AA" w:rsidP="00553390">
            <w:pPr>
              <w:spacing w:after="10"/>
            </w:pPr>
            <w:r w:rsidRPr="00E13605">
              <w:t xml:space="preserve">Studenten har bestått  </w:t>
            </w:r>
            <w:sdt>
              <w:sdtPr>
                <w:id w:val="-2072260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36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4184" w:type="dxa"/>
          </w:tcPr>
          <w:p w14:paraId="1ABEFFE5" w14:textId="77777777" w:rsidR="00C159AA" w:rsidRPr="00E13605" w:rsidRDefault="00C159AA" w:rsidP="00553390">
            <w:pPr>
              <w:spacing w:after="10"/>
            </w:pPr>
            <w:r w:rsidRPr="00E13605">
              <w:t xml:space="preserve">ikke bestått   </w:t>
            </w:r>
            <w:sdt>
              <w:sdtPr>
                <w:id w:val="93786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36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E13605">
              <w:t xml:space="preserve">   praksisperioden. </w:t>
            </w:r>
          </w:p>
        </w:tc>
      </w:tr>
    </w:tbl>
    <w:p w14:paraId="3D700A3A" w14:textId="77777777" w:rsidR="00C159AA" w:rsidRPr="00E13605" w:rsidRDefault="00C159AA" w:rsidP="00C159AA">
      <w:pPr>
        <w:spacing w:after="21" w:line="259" w:lineRule="auto"/>
      </w:pPr>
    </w:p>
    <w:tbl>
      <w:tblPr>
        <w:tblStyle w:val="Tabellrutenett"/>
        <w:tblW w:w="0" w:type="auto"/>
        <w:tblInd w:w="-5" w:type="dxa"/>
        <w:tblLook w:val="04A0" w:firstRow="1" w:lastRow="0" w:firstColumn="1" w:lastColumn="0" w:noHBand="0" w:noVBand="1"/>
      </w:tblPr>
      <w:tblGrid>
        <w:gridCol w:w="5245"/>
        <w:gridCol w:w="851"/>
        <w:gridCol w:w="850"/>
      </w:tblGrid>
      <w:tr w:rsidR="00C159AA" w:rsidRPr="00E13605" w14:paraId="0191F2BC" w14:textId="77777777" w:rsidTr="00553390">
        <w:tc>
          <w:tcPr>
            <w:tcW w:w="5245" w:type="dxa"/>
          </w:tcPr>
          <w:p w14:paraId="0E452C63" w14:textId="77777777" w:rsidR="00C159AA" w:rsidRPr="00E13605" w:rsidRDefault="00C159AA" w:rsidP="00553390">
            <w:pPr>
              <w:spacing w:after="13" w:line="249" w:lineRule="auto"/>
            </w:pPr>
            <w:r w:rsidRPr="00E13605">
              <w:t>Overføringssamtale før neste praksisperiode:</w:t>
            </w:r>
          </w:p>
        </w:tc>
        <w:tc>
          <w:tcPr>
            <w:tcW w:w="851" w:type="dxa"/>
          </w:tcPr>
          <w:p w14:paraId="0EC4993A" w14:textId="77777777" w:rsidR="00C159AA" w:rsidRPr="00E13605" w:rsidRDefault="00C159AA" w:rsidP="00553390">
            <w:pPr>
              <w:spacing w:after="13" w:line="249" w:lineRule="auto"/>
            </w:pPr>
            <w:r w:rsidRPr="00E13605">
              <w:t xml:space="preserve">Ja </w:t>
            </w:r>
            <w:sdt>
              <w:sdtPr>
                <w:id w:val="-853031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36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850" w:type="dxa"/>
          </w:tcPr>
          <w:p w14:paraId="2736EF95" w14:textId="77777777" w:rsidR="00C159AA" w:rsidRPr="00E13605" w:rsidRDefault="00C159AA" w:rsidP="00553390">
            <w:pPr>
              <w:spacing w:after="13" w:line="249" w:lineRule="auto"/>
            </w:pPr>
            <w:r w:rsidRPr="00E13605">
              <w:t xml:space="preserve">Nei </w:t>
            </w:r>
            <w:sdt>
              <w:sdtPr>
                <w:id w:val="764350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13605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</w:tr>
    </w:tbl>
    <w:p w14:paraId="0B6AA380" w14:textId="77777777" w:rsidR="004B2C3C" w:rsidRDefault="004B2C3C" w:rsidP="00AC6AAF"/>
    <w:sectPr w:rsidR="004B2C3C" w:rsidSect="003A19A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025C4" w14:textId="77777777" w:rsidR="007C148E" w:rsidRDefault="007C148E" w:rsidP="008F57EE">
      <w:r>
        <w:separator/>
      </w:r>
    </w:p>
  </w:endnote>
  <w:endnote w:type="continuationSeparator" w:id="0">
    <w:p w14:paraId="39BC855D" w14:textId="77777777" w:rsidR="007C148E" w:rsidRDefault="007C148E" w:rsidP="008F5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AA38F" w14:textId="77777777" w:rsidR="005473B7" w:rsidRDefault="005473B7" w:rsidP="004B2C3C">
    <w:pPr>
      <w:pStyle w:val="Bunntekst"/>
      <w:framePr w:wrap="around" w:vAnchor="text" w:hAnchor="margin" w:xAlign="right" w:y="1"/>
      <w:rPr>
        <w:rStyle w:val="Sidetall"/>
      </w:rPr>
    </w:pPr>
    <w:r>
      <w:rPr>
        <w:rStyle w:val="Sidetall"/>
      </w:rPr>
      <w:fldChar w:fldCharType="begin"/>
    </w:r>
    <w:r>
      <w:rPr>
        <w:rStyle w:val="Sidetall"/>
      </w:rPr>
      <w:instrText xml:space="preserve">PAGE  </w:instrText>
    </w:r>
    <w:r>
      <w:rPr>
        <w:rStyle w:val="Sidetall"/>
      </w:rPr>
      <w:fldChar w:fldCharType="end"/>
    </w:r>
  </w:p>
  <w:p w14:paraId="0B6AA390" w14:textId="77777777" w:rsidR="005473B7" w:rsidRDefault="005473B7" w:rsidP="004B2C3C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41720100"/>
      <w:docPartObj>
        <w:docPartGallery w:val="Page Numbers (Bottom of Page)"/>
        <w:docPartUnique/>
      </w:docPartObj>
    </w:sdtPr>
    <w:sdtEndPr/>
    <w:sdtContent>
      <w:p w14:paraId="0B6AA391" w14:textId="77777777" w:rsidR="005E3028" w:rsidRDefault="005E3028">
        <w:pPr>
          <w:pStyle w:val="Bunn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264C3">
          <w:rPr>
            <w:noProof/>
          </w:rPr>
          <w:t>8</w:t>
        </w:r>
        <w:r>
          <w:fldChar w:fldCharType="end"/>
        </w:r>
      </w:p>
    </w:sdtContent>
  </w:sdt>
  <w:p w14:paraId="0B6AA392" w14:textId="77777777" w:rsidR="005473B7" w:rsidRPr="002F4E97" w:rsidRDefault="005473B7" w:rsidP="004B2C3C">
    <w:pPr>
      <w:pStyle w:val="Bunntekst"/>
      <w:ind w:right="360"/>
      <w:rPr>
        <w:b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AA393" w14:textId="052F8CA4" w:rsidR="003A19A8" w:rsidRDefault="0039423F" w:rsidP="0083721D">
    <w:pPr>
      <w:pStyle w:val="Bunntekst"/>
    </w:pPr>
    <w:r>
      <w:t xml:space="preserve">Revidert </w:t>
    </w:r>
    <w:r w:rsidR="00DD006C">
      <w:t>030420</w:t>
    </w:r>
    <w:r w:rsidR="0083721D">
      <w:t>20</w:t>
    </w:r>
    <w:r w:rsidR="00937F25">
      <w:t xml:space="preserve"> – Skrivefeltene </w:t>
    </w:r>
    <w:r w:rsidR="00233348">
      <w:t>utvider seg når du skriver i dem</w:t>
    </w:r>
  </w:p>
  <w:p w14:paraId="0B6AA394" w14:textId="77777777" w:rsidR="005E3028" w:rsidRDefault="005E3028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00C27C" w14:textId="77777777" w:rsidR="007C148E" w:rsidRDefault="007C148E" w:rsidP="008F57EE">
      <w:r>
        <w:separator/>
      </w:r>
    </w:p>
  </w:footnote>
  <w:footnote w:type="continuationSeparator" w:id="0">
    <w:p w14:paraId="40B9DBDE" w14:textId="77777777" w:rsidR="007C148E" w:rsidRDefault="007C148E" w:rsidP="008F5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D9C82" w14:textId="77777777" w:rsidR="002B48F8" w:rsidRDefault="002B48F8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9E259" w14:textId="77777777" w:rsidR="002B48F8" w:rsidRDefault="002B48F8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17958" w14:textId="77777777" w:rsidR="002B48F8" w:rsidRDefault="002B48F8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A2455"/>
    <w:multiLevelType w:val="hybridMultilevel"/>
    <w:tmpl w:val="0108D2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70077"/>
    <w:multiLevelType w:val="hybridMultilevel"/>
    <w:tmpl w:val="2A36AAC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06EF1"/>
    <w:multiLevelType w:val="hybridMultilevel"/>
    <w:tmpl w:val="ACF850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B61F3"/>
    <w:multiLevelType w:val="hybridMultilevel"/>
    <w:tmpl w:val="04CE9E7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932605"/>
    <w:multiLevelType w:val="hybridMultilevel"/>
    <w:tmpl w:val="74A457B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BE66C6"/>
    <w:multiLevelType w:val="hybridMultilevel"/>
    <w:tmpl w:val="2B0CF6B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F518DA"/>
    <w:multiLevelType w:val="hybridMultilevel"/>
    <w:tmpl w:val="84C852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2A1486"/>
    <w:multiLevelType w:val="hybridMultilevel"/>
    <w:tmpl w:val="FD8435E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DE2DFF"/>
    <w:multiLevelType w:val="hybridMultilevel"/>
    <w:tmpl w:val="B0D8CC3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463AAA"/>
    <w:multiLevelType w:val="hybridMultilevel"/>
    <w:tmpl w:val="B2C4A51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F50D6F"/>
    <w:multiLevelType w:val="hybridMultilevel"/>
    <w:tmpl w:val="36CE066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B3B33"/>
    <w:multiLevelType w:val="hybridMultilevel"/>
    <w:tmpl w:val="C4A8DA5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1"/>
  </w:num>
  <w:num w:numId="5">
    <w:abstractNumId w:val="3"/>
  </w:num>
  <w:num w:numId="6">
    <w:abstractNumId w:val="2"/>
  </w:num>
  <w:num w:numId="7">
    <w:abstractNumId w:val="7"/>
  </w:num>
  <w:num w:numId="8">
    <w:abstractNumId w:val="0"/>
  </w:num>
  <w:num w:numId="9">
    <w:abstractNumId w:val="10"/>
  </w:num>
  <w:num w:numId="10">
    <w:abstractNumId w:val="5"/>
  </w:num>
  <w:num w:numId="11">
    <w:abstractNumId w:val="9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302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DAxsjA1NTM0NTFQ0lEKTi0uzszPAykwrQUACxKBCiwAAAA="/>
  </w:docVars>
  <w:rsids>
    <w:rsidRoot w:val="00660D2F"/>
    <w:rsid w:val="00001DD9"/>
    <w:rsid w:val="000729EF"/>
    <w:rsid w:val="0008780A"/>
    <w:rsid w:val="00092AC4"/>
    <w:rsid w:val="000B03AE"/>
    <w:rsid w:val="000B4BE1"/>
    <w:rsid w:val="000C32A2"/>
    <w:rsid w:val="00100E49"/>
    <w:rsid w:val="001166C7"/>
    <w:rsid w:val="001409E5"/>
    <w:rsid w:val="001C3E79"/>
    <w:rsid w:val="0020107C"/>
    <w:rsid w:val="00233348"/>
    <w:rsid w:val="002576C6"/>
    <w:rsid w:val="00283334"/>
    <w:rsid w:val="002B48F8"/>
    <w:rsid w:val="002C0902"/>
    <w:rsid w:val="002C22B3"/>
    <w:rsid w:val="002C5ADA"/>
    <w:rsid w:val="002C79F1"/>
    <w:rsid w:val="00334B53"/>
    <w:rsid w:val="0039423F"/>
    <w:rsid w:val="003A19A8"/>
    <w:rsid w:val="003E7FB4"/>
    <w:rsid w:val="003F1BA1"/>
    <w:rsid w:val="003F7DA4"/>
    <w:rsid w:val="0040046E"/>
    <w:rsid w:val="0042304A"/>
    <w:rsid w:val="00431147"/>
    <w:rsid w:val="004502A3"/>
    <w:rsid w:val="00450DCD"/>
    <w:rsid w:val="004A65BE"/>
    <w:rsid w:val="004B2C3C"/>
    <w:rsid w:val="004F3E4B"/>
    <w:rsid w:val="004F4092"/>
    <w:rsid w:val="005016E8"/>
    <w:rsid w:val="00502781"/>
    <w:rsid w:val="00520DBB"/>
    <w:rsid w:val="00534EE1"/>
    <w:rsid w:val="005473B7"/>
    <w:rsid w:val="0056479C"/>
    <w:rsid w:val="00572D0A"/>
    <w:rsid w:val="005839D9"/>
    <w:rsid w:val="00595A62"/>
    <w:rsid w:val="005A6EA0"/>
    <w:rsid w:val="005B1CFB"/>
    <w:rsid w:val="005B3BAF"/>
    <w:rsid w:val="005E3028"/>
    <w:rsid w:val="005E4F3A"/>
    <w:rsid w:val="005F1FEA"/>
    <w:rsid w:val="006222EC"/>
    <w:rsid w:val="00643157"/>
    <w:rsid w:val="006523D2"/>
    <w:rsid w:val="00660D2F"/>
    <w:rsid w:val="00664066"/>
    <w:rsid w:val="006721FA"/>
    <w:rsid w:val="006D288A"/>
    <w:rsid w:val="006E5B6C"/>
    <w:rsid w:val="006F4801"/>
    <w:rsid w:val="007264C3"/>
    <w:rsid w:val="0075647F"/>
    <w:rsid w:val="00763C54"/>
    <w:rsid w:val="0077243B"/>
    <w:rsid w:val="0077732E"/>
    <w:rsid w:val="007879DB"/>
    <w:rsid w:val="007B44BA"/>
    <w:rsid w:val="007C148E"/>
    <w:rsid w:val="007C2C26"/>
    <w:rsid w:val="007F3CEC"/>
    <w:rsid w:val="0083721D"/>
    <w:rsid w:val="00877BD0"/>
    <w:rsid w:val="00880AC4"/>
    <w:rsid w:val="00896DED"/>
    <w:rsid w:val="008A0F9D"/>
    <w:rsid w:val="008B52D2"/>
    <w:rsid w:val="008E27E9"/>
    <w:rsid w:val="008F57EE"/>
    <w:rsid w:val="00917397"/>
    <w:rsid w:val="00937F25"/>
    <w:rsid w:val="00960436"/>
    <w:rsid w:val="009865A7"/>
    <w:rsid w:val="00A12360"/>
    <w:rsid w:val="00A26716"/>
    <w:rsid w:val="00A90E97"/>
    <w:rsid w:val="00A93E08"/>
    <w:rsid w:val="00AC6AAF"/>
    <w:rsid w:val="00AD4DDD"/>
    <w:rsid w:val="00AF7C51"/>
    <w:rsid w:val="00B37D6B"/>
    <w:rsid w:val="00B4103C"/>
    <w:rsid w:val="00B60086"/>
    <w:rsid w:val="00B60FCA"/>
    <w:rsid w:val="00B66909"/>
    <w:rsid w:val="00B700DA"/>
    <w:rsid w:val="00B837A1"/>
    <w:rsid w:val="00B8616A"/>
    <w:rsid w:val="00BA2118"/>
    <w:rsid w:val="00BB233B"/>
    <w:rsid w:val="00BB57F1"/>
    <w:rsid w:val="00BC50E1"/>
    <w:rsid w:val="00BE0D4F"/>
    <w:rsid w:val="00BF15B4"/>
    <w:rsid w:val="00BF183E"/>
    <w:rsid w:val="00C159AA"/>
    <w:rsid w:val="00C3022C"/>
    <w:rsid w:val="00C8690F"/>
    <w:rsid w:val="00CB60B6"/>
    <w:rsid w:val="00CC0E2E"/>
    <w:rsid w:val="00CD0208"/>
    <w:rsid w:val="00CF7D64"/>
    <w:rsid w:val="00D22B4F"/>
    <w:rsid w:val="00D50325"/>
    <w:rsid w:val="00D60F6B"/>
    <w:rsid w:val="00D80755"/>
    <w:rsid w:val="00D80B37"/>
    <w:rsid w:val="00DB00E1"/>
    <w:rsid w:val="00DB1C53"/>
    <w:rsid w:val="00DC567D"/>
    <w:rsid w:val="00DD006C"/>
    <w:rsid w:val="00DD51E1"/>
    <w:rsid w:val="00DE6E09"/>
    <w:rsid w:val="00E0760C"/>
    <w:rsid w:val="00E25784"/>
    <w:rsid w:val="00E77DCA"/>
    <w:rsid w:val="00E85AE6"/>
    <w:rsid w:val="00E92D82"/>
    <w:rsid w:val="00E964A6"/>
    <w:rsid w:val="00EA707C"/>
    <w:rsid w:val="00EB0DFC"/>
    <w:rsid w:val="00EC5179"/>
    <w:rsid w:val="00EF3C7F"/>
    <w:rsid w:val="00F03DBD"/>
    <w:rsid w:val="00F2559D"/>
    <w:rsid w:val="00F35F38"/>
    <w:rsid w:val="00F374EB"/>
    <w:rsid w:val="00F61470"/>
    <w:rsid w:val="00F75352"/>
    <w:rsid w:val="00F83127"/>
    <w:rsid w:val="00FA4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B6AA25F"/>
  <w15:docId w15:val="{3875BFCD-89AF-4117-B938-D97CB191E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D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paragraph" w:styleId="Overskrift1">
    <w:name w:val="heading 1"/>
    <w:next w:val="Normal"/>
    <w:link w:val="Overskrift1Tegn"/>
    <w:uiPriority w:val="9"/>
    <w:qFormat/>
    <w:rsid w:val="00E25784"/>
    <w:pPr>
      <w:keepNext/>
      <w:keepLines/>
      <w:spacing w:after="0" w:line="259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  <w:szCs w:val="24"/>
      <w:lang w:eastAsia="nb-NO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unntekst">
    <w:name w:val="footer"/>
    <w:basedOn w:val="Normal"/>
    <w:link w:val="BunntekstTegn"/>
    <w:uiPriority w:val="99"/>
    <w:rsid w:val="00660D2F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660D2F"/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styleId="Sidetall">
    <w:name w:val="page number"/>
    <w:basedOn w:val="Standardskriftforavsnitt"/>
    <w:rsid w:val="00660D2F"/>
  </w:style>
  <w:style w:type="paragraph" w:styleId="Brdtekst">
    <w:name w:val="Body Text"/>
    <w:basedOn w:val="Normal"/>
    <w:link w:val="BrdtekstTegn"/>
    <w:rsid w:val="00660D2F"/>
    <w:rPr>
      <w:color w:val="FF0000"/>
      <w:szCs w:val="20"/>
    </w:rPr>
  </w:style>
  <w:style w:type="character" w:customStyle="1" w:styleId="BrdtekstTegn">
    <w:name w:val="Brødtekst Tegn"/>
    <w:basedOn w:val="Standardskriftforavsnitt"/>
    <w:link w:val="Brdtekst"/>
    <w:rsid w:val="00660D2F"/>
    <w:rPr>
      <w:rFonts w:ascii="Times New Roman" w:eastAsia="Times New Roman" w:hAnsi="Times New Roman" w:cs="Times New Roman"/>
      <w:color w:val="FF0000"/>
      <w:sz w:val="24"/>
      <w:szCs w:val="20"/>
      <w:lang w:eastAsia="nb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660D2F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660D2F"/>
    <w:rPr>
      <w:rFonts w:ascii="Tahoma" w:eastAsia="Times New Roman" w:hAnsi="Tahoma" w:cs="Tahoma"/>
      <w:sz w:val="16"/>
      <w:szCs w:val="16"/>
      <w:lang w:eastAsia="nb-NO"/>
    </w:rPr>
  </w:style>
  <w:style w:type="paragraph" w:styleId="Topptekst">
    <w:name w:val="header"/>
    <w:basedOn w:val="Normal"/>
    <w:link w:val="TopptekstTegn"/>
    <w:uiPriority w:val="99"/>
    <w:unhideWhenUsed/>
    <w:rsid w:val="008F57EE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uiPriority w:val="99"/>
    <w:rsid w:val="008F57EE"/>
    <w:rPr>
      <w:rFonts w:ascii="Times New Roman" w:eastAsia="Times New Roman" w:hAnsi="Times New Roman" w:cs="Times New Roman"/>
      <w:sz w:val="24"/>
      <w:szCs w:val="24"/>
      <w:lang w:eastAsia="nb-NO"/>
    </w:rPr>
  </w:style>
  <w:style w:type="table" w:styleId="Tabellrutenett">
    <w:name w:val="Table Grid"/>
    <w:basedOn w:val="Vanligtabell"/>
    <w:uiPriority w:val="39"/>
    <w:rsid w:val="00F753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vsnitt">
    <w:name w:val="List Paragraph"/>
    <w:basedOn w:val="Normal"/>
    <w:uiPriority w:val="34"/>
    <w:qFormat/>
    <w:rsid w:val="00450DCD"/>
    <w:pPr>
      <w:ind w:left="720"/>
      <w:contextualSpacing/>
    </w:pPr>
  </w:style>
  <w:style w:type="table" w:customStyle="1" w:styleId="Tabellrutenett1">
    <w:name w:val="Tabellrutenett1"/>
    <w:basedOn w:val="Vanligtabell"/>
    <w:next w:val="Tabellrutenett"/>
    <w:uiPriority w:val="39"/>
    <w:rsid w:val="006F4801"/>
    <w:pPr>
      <w:spacing w:after="0" w:line="240" w:lineRule="auto"/>
    </w:pPr>
    <w:rPr>
      <w:rFonts w:eastAsiaTheme="minorEastAsia"/>
      <w:lang w:eastAsia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foravsnitt"/>
    <w:link w:val="Overskrift1"/>
    <w:uiPriority w:val="9"/>
    <w:rsid w:val="00E25784"/>
    <w:rPr>
      <w:rFonts w:ascii="Times New Roman" w:eastAsia="Times New Roman" w:hAnsi="Times New Roman" w:cs="Times New Roman"/>
      <w:b/>
      <w:color w:val="000000"/>
      <w:sz w:val="24"/>
      <w:szCs w:val="24"/>
      <w:lang w:eastAsia="nb-NO"/>
    </w:rPr>
  </w:style>
  <w:style w:type="table" w:customStyle="1" w:styleId="TableGrid">
    <w:name w:val="TableGrid"/>
    <w:rsid w:val="001409E5"/>
    <w:pPr>
      <w:spacing w:after="0" w:line="240" w:lineRule="auto"/>
    </w:pPr>
    <w:rPr>
      <w:rFonts w:eastAsiaTheme="minorEastAsia"/>
      <w:sz w:val="24"/>
      <w:szCs w:val="24"/>
      <w:lang w:eastAsia="nb-NO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29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04F37725F5840979DD5075EAD3A95" ma:contentTypeVersion="15" ma:contentTypeDescription="Create a new document." ma:contentTypeScope="" ma:versionID="5fd04cb33beef3d2ef7c286f8b920cd6">
  <xsd:schema xmlns:xsd="http://www.w3.org/2001/XMLSchema" xmlns:xs="http://www.w3.org/2001/XMLSchema" xmlns:p="http://schemas.microsoft.com/office/2006/metadata/properties" xmlns:ns1="http://schemas.microsoft.com/sharepoint/v3" xmlns:ns3="6754b0e1-5af6-4445-8f89-db57ebf4d3bf" xmlns:ns4="7ae4599d-ee89-42ff-a075-4f1e475d49f4" targetNamespace="http://schemas.microsoft.com/office/2006/metadata/properties" ma:root="true" ma:fieldsID="c2be88993be7e5f9622fb73c3f9630ca" ns1:_="" ns3:_="" ns4:_="">
    <xsd:import namespace="http://schemas.microsoft.com/sharepoint/v3"/>
    <xsd:import namespace="6754b0e1-5af6-4445-8f89-db57ebf4d3bf"/>
    <xsd:import namespace="7ae4599d-ee89-42ff-a075-4f1e475d49f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4b0e1-5af6-4445-8f89-db57ebf4d3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e4599d-ee89-42ff-a075-4f1e475d4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5E0852-465F-440E-B3DC-A5824A0262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2C8A96-70CC-41F7-999D-C2B7857B15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04015B5-FBAB-4FD3-9DDD-DB95BBE884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6981F6-3AA5-447B-8A58-E0A8B339B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754b0e1-5af6-4445-8f89-db57ebf4d3bf"/>
    <ds:schemaRef ds:uri="7ae4599d-ee89-42ff-a075-4f1e475d4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Universitetet i Agder</Company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nn Sivertsen Lauvrak</dc:creator>
  <cp:lastModifiedBy>Atle Slotnes</cp:lastModifiedBy>
  <cp:revision>3</cp:revision>
  <cp:lastPrinted>2019-06-17T09:04:00Z</cp:lastPrinted>
  <dcterms:created xsi:type="dcterms:W3CDTF">2021-02-03T08:39:00Z</dcterms:created>
  <dcterms:modified xsi:type="dcterms:W3CDTF">2021-02-03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04F37725F5840979DD5075EAD3A95</vt:lpwstr>
  </property>
  <property fmtid="{D5CDD505-2E9C-101B-9397-08002B2CF9AE}" pid="3" name="Order">
    <vt:r8>100</vt:r8>
  </property>
  <property fmtid="{D5CDD505-2E9C-101B-9397-08002B2CF9AE}" pid="4" name="MSIP_Label_b4114459-e220-4ae9-b339-4ebe6008cdd4_Enabled">
    <vt:lpwstr>true</vt:lpwstr>
  </property>
  <property fmtid="{D5CDD505-2E9C-101B-9397-08002B2CF9AE}" pid="5" name="MSIP_Label_b4114459-e220-4ae9-b339-4ebe6008cdd4_SetDate">
    <vt:lpwstr>2020-12-07T07:25:53Z</vt:lpwstr>
  </property>
  <property fmtid="{D5CDD505-2E9C-101B-9397-08002B2CF9AE}" pid="6" name="MSIP_Label_b4114459-e220-4ae9-b339-4ebe6008cdd4_Method">
    <vt:lpwstr>Standard</vt:lpwstr>
  </property>
  <property fmtid="{D5CDD505-2E9C-101B-9397-08002B2CF9AE}" pid="7" name="MSIP_Label_b4114459-e220-4ae9-b339-4ebe6008cdd4_Name">
    <vt:lpwstr>b4114459-e220-4ae9-b339-4ebe6008cdd4</vt:lpwstr>
  </property>
  <property fmtid="{D5CDD505-2E9C-101B-9397-08002B2CF9AE}" pid="8" name="MSIP_Label_b4114459-e220-4ae9-b339-4ebe6008cdd4_SiteId">
    <vt:lpwstr>8482881e-3699-4b3f-b135-cf4800bc1efb</vt:lpwstr>
  </property>
  <property fmtid="{D5CDD505-2E9C-101B-9397-08002B2CF9AE}" pid="9" name="MSIP_Label_b4114459-e220-4ae9-b339-4ebe6008cdd4_ActionId">
    <vt:lpwstr>4765a889-7666-47e5-8807-dc24f5a08d23</vt:lpwstr>
  </property>
  <property fmtid="{D5CDD505-2E9C-101B-9397-08002B2CF9AE}" pid="10" name="MSIP_Label_b4114459-e220-4ae9-b339-4ebe6008cdd4_ContentBits">
    <vt:lpwstr>0</vt:lpwstr>
  </property>
</Properties>
</file>